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82A3B" w14:textId="3162AFDE" w:rsidR="00447ED5" w:rsidRPr="007C7768" w:rsidRDefault="00447ED5" w:rsidP="00B20CF3">
      <w:pPr>
        <w:spacing w:after="0" w:line="360" w:lineRule="auto"/>
        <w:rPr>
          <w:rFonts w:asciiTheme="majorHAnsi" w:hAnsiTheme="majorHAnsi" w:cstheme="minorHAnsi"/>
          <w:color w:val="002060"/>
          <w:sz w:val="24"/>
          <w:szCs w:val="24"/>
        </w:rPr>
      </w:pPr>
      <w:bookmarkStart w:id="0" w:name="_Hlk525765773"/>
      <w:r w:rsidRPr="007C7768">
        <w:rPr>
          <w:rFonts w:asciiTheme="majorHAnsi" w:hAnsiTheme="majorHAnsi" w:cstheme="minorHAnsi"/>
          <w:color w:val="002060"/>
          <w:sz w:val="24"/>
          <w:szCs w:val="24"/>
        </w:rPr>
        <w:t>Załącznik nr 1 do Regulaminu konkursu na najlepszą pracę dyplomową</w:t>
      </w:r>
    </w:p>
    <w:p w14:paraId="649302F6" w14:textId="77777777" w:rsidR="00447ED5" w:rsidRPr="007C7768" w:rsidRDefault="00447ED5" w:rsidP="00B20CF3">
      <w:pPr>
        <w:spacing w:after="0" w:line="360" w:lineRule="auto"/>
        <w:rPr>
          <w:rFonts w:asciiTheme="majorHAnsi" w:hAnsiTheme="majorHAnsi" w:cstheme="minorHAnsi"/>
          <w:color w:val="002060"/>
          <w:sz w:val="24"/>
          <w:szCs w:val="24"/>
        </w:rPr>
      </w:pPr>
    </w:p>
    <w:p w14:paraId="76E574A6" w14:textId="77777777" w:rsidR="00447ED5" w:rsidRPr="007C7768" w:rsidRDefault="00447ED5" w:rsidP="00B20CF3">
      <w:pPr>
        <w:pStyle w:val="Nagwek1"/>
        <w:numPr>
          <w:ilvl w:val="0"/>
          <w:numId w:val="0"/>
        </w:numPr>
        <w:spacing w:after="0" w:line="360" w:lineRule="auto"/>
        <w:ind w:left="10"/>
        <w:rPr>
          <w:rFonts w:asciiTheme="majorHAnsi" w:hAnsiTheme="majorHAnsi" w:cstheme="minorHAnsi"/>
          <w:color w:val="002060"/>
          <w:sz w:val="28"/>
          <w:szCs w:val="28"/>
        </w:rPr>
      </w:pPr>
      <w:r w:rsidRPr="007C7768">
        <w:rPr>
          <w:rFonts w:asciiTheme="majorHAnsi" w:hAnsiTheme="majorHAnsi" w:cstheme="minorHAnsi"/>
          <w:color w:val="002060"/>
          <w:sz w:val="28"/>
          <w:szCs w:val="28"/>
        </w:rPr>
        <w:t>Formularz zgłoszeniowy</w:t>
      </w:r>
    </w:p>
    <w:p w14:paraId="5BB909FA" w14:textId="77777777" w:rsidR="00447ED5" w:rsidRPr="007C7768" w:rsidRDefault="00447ED5" w:rsidP="00B20CF3">
      <w:pPr>
        <w:spacing w:after="0" w:line="360" w:lineRule="auto"/>
        <w:rPr>
          <w:rFonts w:asciiTheme="majorHAnsi" w:hAnsiTheme="majorHAnsi" w:cstheme="minorHAnsi"/>
          <w:color w:val="002060"/>
          <w:sz w:val="24"/>
          <w:szCs w:val="24"/>
        </w:rPr>
      </w:pPr>
    </w:p>
    <w:p w14:paraId="64C09775" w14:textId="77777777" w:rsidR="00447ED5" w:rsidRPr="007C7768" w:rsidRDefault="00447ED5" w:rsidP="00B20CF3">
      <w:pPr>
        <w:spacing w:after="0" w:line="360" w:lineRule="auto"/>
        <w:rPr>
          <w:rFonts w:asciiTheme="majorHAnsi" w:hAnsiTheme="majorHAnsi" w:cstheme="minorHAnsi"/>
          <w:color w:val="002060"/>
          <w:sz w:val="24"/>
          <w:szCs w:val="24"/>
          <w:u w:val="single"/>
        </w:rPr>
      </w:pPr>
      <w:r w:rsidRPr="007C7768">
        <w:rPr>
          <w:rFonts w:asciiTheme="majorHAnsi" w:hAnsiTheme="majorHAnsi" w:cstheme="minorHAnsi"/>
          <w:color w:val="002060"/>
          <w:sz w:val="24"/>
          <w:szCs w:val="24"/>
          <w:u w:val="single"/>
        </w:rPr>
        <w:t>Dane uczestnika konkursu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6552"/>
      </w:tblGrid>
      <w:tr w:rsidR="00E91752" w:rsidRPr="007C7768" w14:paraId="584EB4C4" w14:textId="77777777" w:rsidTr="003E6BA8">
        <w:trPr>
          <w:trHeight w:val="567"/>
        </w:trPr>
        <w:tc>
          <w:tcPr>
            <w:tcW w:w="2660" w:type="dxa"/>
            <w:vAlign w:val="center"/>
          </w:tcPr>
          <w:p w14:paraId="4B7F42F6" w14:textId="77777777" w:rsidR="00447ED5" w:rsidRPr="007C7768" w:rsidRDefault="00447ED5" w:rsidP="00B20CF3">
            <w:pPr>
              <w:spacing w:line="360" w:lineRule="auto"/>
              <w:jc w:val="right"/>
              <w:rPr>
                <w:rFonts w:asciiTheme="majorHAnsi" w:hAnsiTheme="majorHAnsi" w:cstheme="minorHAnsi"/>
                <w:b/>
                <w:color w:val="002060"/>
                <w:sz w:val="24"/>
                <w:szCs w:val="24"/>
              </w:rPr>
            </w:pPr>
            <w:r w:rsidRPr="007C7768">
              <w:rPr>
                <w:rFonts w:asciiTheme="majorHAnsi" w:hAnsiTheme="majorHAnsi" w:cstheme="minorHAnsi"/>
                <w:b/>
                <w:color w:val="002060"/>
                <w:sz w:val="24"/>
                <w:szCs w:val="24"/>
              </w:rPr>
              <w:t>Imię i nazwisko uczestnika konkursu:</w:t>
            </w:r>
          </w:p>
        </w:tc>
        <w:tc>
          <w:tcPr>
            <w:tcW w:w="6552" w:type="dxa"/>
            <w:vAlign w:val="center"/>
          </w:tcPr>
          <w:p w14:paraId="6C38C0F0" w14:textId="77777777" w:rsidR="00447ED5" w:rsidRPr="007C7768" w:rsidRDefault="00447ED5" w:rsidP="00B20CF3">
            <w:pPr>
              <w:spacing w:line="360" w:lineRule="auto"/>
              <w:rPr>
                <w:rFonts w:asciiTheme="majorHAnsi" w:hAnsiTheme="majorHAnsi" w:cstheme="minorHAnsi"/>
                <w:color w:val="002060"/>
                <w:sz w:val="24"/>
                <w:szCs w:val="24"/>
              </w:rPr>
            </w:pPr>
            <w:r w:rsidRPr="007C7768">
              <w:rPr>
                <w:rFonts w:asciiTheme="majorHAnsi" w:hAnsiTheme="majorHAnsi" w:cstheme="minorHAnsi"/>
                <w:color w:val="00206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E91752" w:rsidRPr="007C7768" w14:paraId="72F9F974" w14:textId="77777777" w:rsidTr="003E6BA8">
        <w:trPr>
          <w:trHeight w:val="567"/>
        </w:trPr>
        <w:tc>
          <w:tcPr>
            <w:tcW w:w="2660" w:type="dxa"/>
            <w:vAlign w:val="center"/>
          </w:tcPr>
          <w:p w14:paraId="5E79AD86" w14:textId="77777777" w:rsidR="00447ED5" w:rsidRPr="007C7768" w:rsidRDefault="00447ED5" w:rsidP="00B20CF3">
            <w:pPr>
              <w:spacing w:line="360" w:lineRule="auto"/>
              <w:jc w:val="right"/>
              <w:rPr>
                <w:rFonts w:asciiTheme="majorHAnsi" w:hAnsiTheme="majorHAnsi" w:cstheme="minorHAnsi"/>
                <w:b/>
                <w:color w:val="002060"/>
                <w:sz w:val="24"/>
                <w:szCs w:val="24"/>
              </w:rPr>
            </w:pPr>
            <w:r w:rsidRPr="007C7768">
              <w:rPr>
                <w:rFonts w:asciiTheme="majorHAnsi" w:hAnsiTheme="majorHAnsi" w:cstheme="minorHAnsi"/>
                <w:b/>
                <w:color w:val="002060"/>
                <w:sz w:val="24"/>
                <w:szCs w:val="24"/>
              </w:rPr>
              <w:t>Adres zamieszkania:</w:t>
            </w:r>
          </w:p>
        </w:tc>
        <w:tc>
          <w:tcPr>
            <w:tcW w:w="6552" w:type="dxa"/>
            <w:vAlign w:val="center"/>
          </w:tcPr>
          <w:p w14:paraId="7D02E436" w14:textId="77777777" w:rsidR="00447ED5" w:rsidRPr="007C7768" w:rsidRDefault="00447ED5" w:rsidP="00B20CF3">
            <w:pPr>
              <w:spacing w:line="360" w:lineRule="auto"/>
              <w:rPr>
                <w:rFonts w:asciiTheme="majorHAnsi" w:hAnsiTheme="majorHAnsi" w:cstheme="minorHAnsi"/>
                <w:color w:val="002060"/>
                <w:sz w:val="24"/>
                <w:szCs w:val="24"/>
              </w:rPr>
            </w:pPr>
            <w:r w:rsidRPr="007C7768">
              <w:rPr>
                <w:rFonts w:asciiTheme="majorHAnsi" w:hAnsiTheme="majorHAnsi" w:cstheme="minorHAnsi"/>
                <w:color w:val="00206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E91752" w:rsidRPr="007C7768" w14:paraId="51EB3571" w14:textId="77777777" w:rsidTr="003E6BA8">
        <w:trPr>
          <w:trHeight w:val="567"/>
        </w:trPr>
        <w:tc>
          <w:tcPr>
            <w:tcW w:w="2660" w:type="dxa"/>
            <w:vAlign w:val="center"/>
          </w:tcPr>
          <w:p w14:paraId="7AE3D17F" w14:textId="77777777" w:rsidR="00447ED5" w:rsidRPr="007C7768" w:rsidRDefault="00447ED5" w:rsidP="00B20CF3">
            <w:pPr>
              <w:spacing w:line="360" w:lineRule="auto"/>
              <w:jc w:val="right"/>
              <w:rPr>
                <w:rFonts w:asciiTheme="majorHAnsi" w:hAnsiTheme="majorHAnsi" w:cstheme="minorHAnsi"/>
                <w:b/>
                <w:color w:val="002060"/>
                <w:sz w:val="24"/>
                <w:szCs w:val="24"/>
              </w:rPr>
            </w:pPr>
            <w:r w:rsidRPr="007C7768">
              <w:rPr>
                <w:rFonts w:asciiTheme="majorHAnsi" w:hAnsiTheme="majorHAnsi" w:cstheme="minorHAnsi"/>
                <w:b/>
                <w:color w:val="002060"/>
                <w:sz w:val="24"/>
                <w:szCs w:val="24"/>
              </w:rPr>
              <w:t>Telefon kontaktowy:</w:t>
            </w:r>
          </w:p>
        </w:tc>
        <w:tc>
          <w:tcPr>
            <w:tcW w:w="6552" w:type="dxa"/>
            <w:vAlign w:val="center"/>
          </w:tcPr>
          <w:p w14:paraId="10E8E6CE" w14:textId="77777777" w:rsidR="00447ED5" w:rsidRPr="007C7768" w:rsidRDefault="00447ED5" w:rsidP="00B20CF3">
            <w:pPr>
              <w:spacing w:line="360" w:lineRule="auto"/>
              <w:rPr>
                <w:rFonts w:asciiTheme="majorHAnsi" w:hAnsiTheme="majorHAnsi" w:cstheme="minorHAnsi"/>
                <w:color w:val="002060"/>
                <w:sz w:val="24"/>
                <w:szCs w:val="24"/>
              </w:rPr>
            </w:pPr>
            <w:r w:rsidRPr="007C7768">
              <w:rPr>
                <w:rFonts w:asciiTheme="majorHAnsi" w:hAnsiTheme="majorHAnsi" w:cstheme="minorHAnsi"/>
                <w:color w:val="00206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E91752" w:rsidRPr="007C7768" w14:paraId="2503B658" w14:textId="77777777" w:rsidTr="003E6BA8">
        <w:trPr>
          <w:trHeight w:val="567"/>
        </w:trPr>
        <w:tc>
          <w:tcPr>
            <w:tcW w:w="2660" w:type="dxa"/>
            <w:vAlign w:val="center"/>
          </w:tcPr>
          <w:p w14:paraId="476E0A44" w14:textId="77777777" w:rsidR="00447ED5" w:rsidRPr="007C7768" w:rsidRDefault="00447ED5" w:rsidP="00B20CF3">
            <w:pPr>
              <w:spacing w:line="360" w:lineRule="auto"/>
              <w:jc w:val="right"/>
              <w:rPr>
                <w:rFonts w:asciiTheme="majorHAnsi" w:hAnsiTheme="majorHAnsi" w:cstheme="minorHAnsi"/>
                <w:b/>
                <w:color w:val="002060"/>
                <w:sz w:val="24"/>
                <w:szCs w:val="24"/>
              </w:rPr>
            </w:pPr>
            <w:r w:rsidRPr="007C7768">
              <w:rPr>
                <w:rFonts w:asciiTheme="majorHAnsi" w:hAnsiTheme="majorHAnsi" w:cstheme="minorHAnsi"/>
                <w:b/>
                <w:color w:val="002060"/>
                <w:sz w:val="24"/>
                <w:szCs w:val="24"/>
              </w:rPr>
              <w:t>Email:</w:t>
            </w:r>
          </w:p>
        </w:tc>
        <w:tc>
          <w:tcPr>
            <w:tcW w:w="6552" w:type="dxa"/>
            <w:vAlign w:val="center"/>
          </w:tcPr>
          <w:p w14:paraId="638CA0DA" w14:textId="77777777" w:rsidR="00447ED5" w:rsidRPr="007C7768" w:rsidRDefault="00447ED5" w:rsidP="00B20CF3">
            <w:pPr>
              <w:spacing w:line="360" w:lineRule="auto"/>
              <w:rPr>
                <w:rFonts w:asciiTheme="majorHAnsi" w:hAnsiTheme="majorHAnsi" w:cstheme="minorHAnsi"/>
                <w:color w:val="002060"/>
                <w:sz w:val="24"/>
                <w:szCs w:val="24"/>
              </w:rPr>
            </w:pPr>
            <w:r w:rsidRPr="007C7768">
              <w:rPr>
                <w:rFonts w:asciiTheme="majorHAnsi" w:hAnsiTheme="majorHAnsi" w:cstheme="minorHAnsi"/>
                <w:color w:val="00206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E91752" w:rsidRPr="007C7768" w14:paraId="5475DB9D" w14:textId="77777777" w:rsidTr="003E6BA8">
        <w:trPr>
          <w:trHeight w:val="567"/>
        </w:trPr>
        <w:tc>
          <w:tcPr>
            <w:tcW w:w="2660" w:type="dxa"/>
            <w:vAlign w:val="center"/>
          </w:tcPr>
          <w:p w14:paraId="1A771E12" w14:textId="77777777" w:rsidR="00447ED5" w:rsidRPr="007C7768" w:rsidRDefault="00447ED5" w:rsidP="00B20CF3">
            <w:pPr>
              <w:spacing w:line="360" w:lineRule="auto"/>
              <w:jc w:val="right"/>
              <w:rPr>
                <w:rFonts w:asciiTheme="majorHAnsi" w:hAnsiTheme="majorHAnsi" w:cstheme="minorHAnsi"/>
                <w:b/>
                <w:color w:val="002060"/>
                <w:sz w:val="24"/>
                <w:szCs w:val="24"/>
              </w:rPr>
            </w:pPr>
            <w:r w:rsidRPr="007C7768">
              <w:rPr>
                <w:rFonts w:asciiTheme="majorHAnsi" w:hAnsiTheme="majorHAnsi" w:cstheme="minorHAnsi"/>
                <w:b/>
                <w:color w:val="002060"/>
                <w:sz w:val="24"/>
                <w:szCs w:val="24"/>
              </w:rPr>
              <w:t>Tytuł pracy dyplomowej:</w:t>
            </w:r>
          </w:p>
        </w:tc>
        <w:tc>
          <w:tcPr>
            <w:tcW w:w="6552" w:type="dxa"/>
            <w:vAlign w:val="center"/>
          </w:tcPr>
          <w:p w14:paraId="66C952AE" w14:textId="77777777" w:rsidR="00447ED5" w:rsidRPr="007C7768" w:rsidRDefault="00447ED5" w:rsidP="00B20CF3">
            <w:pPr>
              <w:spacing w:line="360" w:lineRule="auto"/>
              <w:rPr>
                <w:rFonts w:asciiTheme="majorHAnsi" w:hAnsiTheme="majorHAnsi" w:cstheme="minorHAnsi"/>
                <w:color w:val="002060"/>
                <w:sz w:val="24"/>
                <w:szCs w:val="24"/>
              </w:rPr>
            </w:pPr>
            <w:r w:rsidRPr="007C7768">
              <w:rPr>
                <w:rFonts w:asciiTheme="majorHAnsi" w:hAnsiTheme="majorHAnsi" w:cstheme="minorHAnsi"/>
                <w:color w:val="00206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E91752" w:rsidRPr="007C7768" w14:paraId="38ABD9CE" w14:textId="77777777" w:rsidTr="003E6BA8">
        <w:trPr>
          <w:trHeight w:val="567"/>
        </w:trPr>
        <w:tc>
          <w:tcPr>
            <w:tcW w:w="2660" w:type="dxa"/>
            <w:vAlign w:val="center"/>
          </w:tcPr>
          <w:p w14:paraId="48770049" w14:textId="77777777" w:rsidR="00447ED5" w:rsidRPr="007C7768" w:rsidRDefault="00447ED5" w:rsidP="00B20CF3">
            <w:pPr>
              <w:spacing w:line="360" w:lineRule="auto"/>
              <w:jc w:val="right"/>
              <w:rPr>
                <w:rFonts w:asciiTheme="majorHAnsi" w:hAnsiTheme="majorHAnsi" w:cstheme="minorHAnsi"/>
                <w:b/>
                <w:color w:val="002060"/>
                <w:sz w:val="24"/>
                <w:szCs w:val="24"/>
              </w:rPr>
            </w:pPr>
            <w:r w:rsidRPr="007C7768">
              <w:rPr>
                <w:rFonts w:asciiTheme="majorHAnsi" w:hAnsiTheme="majorHAnsi" w:cstheme="minorHAnsi"/>
                <w:b/>
                <w:color w:val="002060"/>
                <w:sz w:val="24"/>
                <w:szCs w:val="24"/>
              </w:rPr>
              <w:t>Imię i nazwisko Promotora:</w:t>
            </w:r>
          </w:p>
        </w:tc>
        <w:tc>
          <w:tcPr>
            <w:tcW w:w="6552" w:type="dxa"/>
            <w:vAlign w:val="center"/>
          </w:tcPr>
          <w:p w14:paraId="1852B9BA" w14:textId="77777777" w:rsidR="00447ED5" w:rsidRPr="007C7768" w:rsidRDefault="00447ED5" w:rsidP="00B20CF3">
            <w:pPr>
              <w:spacing w:line="360" w:lineRule="auto"/>
              <w:rPr>
                <w:rFonts w:asciiTheme="majorHAnsi" w:hAnsiTheme="majorHAnsi" w:cstheme="minorHAnsi"/>
                <w:color w:val="002060"/>
                <w:sz w:val="24"/>
                <w:szCs w:val="24"/>
              </w:rPr>
            </w:pPr>
            <w:r w:rsidRPr="007C7768">
              <w:rPr>
                <w:rFonts w:asciiTheme="majorHAnsi" w:hAnsiTheme="majorHAnsi" w:cstheme="minorHAnsi"/>
                <w:color w:val="00206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E91752" w:rsidRPr="007C7768" w14:paraId="255BC3E4" w14:textId="77777777" w:rsidTr="003E6BA8">
        <w:trPr>
          <w:trHeight w:val="567"/>
        </w:trPr>
        <w:tc>
          <w:tcPr>
            <w:tcW w:w="2660" w:type="dxa"/>
            <w:vAlign w:val="center"/>
          </w:tcPr>
          <w:p w14:paraId="33CF8762" w14:textId="77777777" w:rsidR="00447ED5" w:rsidRPr="007C7768" w:rsidRDefault="00447ED5" w:rsidP="00B20CF3">
            <w:pPr>
              <w:spacing w:line="360" w:lineRule="auto"/>
              <w:jc w:val="right"/>
              <w:rPr>
                <w:rFonts w:asciiTheme="majorHAnsi" w:hAnsiTheme="majorHAnsi" w:cstheme="minorHAnsi"/>
                <w:b/>
                <w:color w:val="002060"/>
                <w:sz w:val="24"/>
                <w:szCs w:val="24"/>
              </w:rPr>
            </w:pPr>
            <w:r w:rsidRPr="007C7768">
              <w:rPr>
                <w:rFonts w:asciiTheme="majorHAnsi" w:hAnsiTheme="majorHAnsi" w:cstheme="minorHAnsi"/>
                <w:b/>
                <w:color w:val="002060"/>
                <w:sz w:val="24"/>
                <w:szCs w:val="24"/>
              </w:rPr>
              <w:t>Nazwa uczelni:</w:t>
            </w:r>
          </w:p>
        </w:tc>
        <w:tc>
          <w:tcPr>
            <w:tcW w:w="6552" w:type="dxa"/>
            <w:vAlign w:val="center"/>
          </w:tcPr>
          <w:p w14:paraId="3B898262" w14:textId="77777777" w:rsidR="00447ED5" w:rsidRPr="007C7768" w:rsidRDefault="00447ED5" w:rsidP="00B20CF3">
            <w:pPr>
              <w:spacing w:line="360" w:lineRule="auto"/>
              <w:rPr>
                <w:rFonts w:asciiTheme="majorHAnsi" w:hAnsiTheme="majorHAnsi" w:cstheme="minorHAnsi"/>
                <w:color w:val="002060"/>
                <w:sz w:val="24"/>
                <w:szCs w:val="24"/>
              </w:rPr>
            </w:pPr>
            <w:r w:rsidRPr="007C7768">
              <w:rPr>
                <w:rFonts w:asciiTheme="majorHAnsi" w:hAnsiTheme="majorHAnsi" w:cstheme="minorHAnsi"/>
                <w:color w:val="002060"/>
                <w:sz w:val="24"/>
                <w:szCs w:val="24"/>
              </w:rPr>
              <w:t>……………………………………………………………………….</w:t>
            </w:r>
          </w:p>
        </w:tc>
      </w:tr>
      <w:tr w:rsidR="00E91752" w:rsidRPr="007C7768" w14:paraId="37953606" w14:textId="77777777" w:rsidTr="003E6BA8">
        <w:trPr>
          <w:trHeight w:val="567"/>
        </w:trPr>
        <w:tc>
          <w:tcPr>
            <w:tcW w:w="2660" w:type="dxa"/>
            <w:vAlign w:val="center"/>
          </w:tcPr>
          <w:p w14:paraId="4C76D6F2" w14:textId="77777777" w:rsidR="00447ED5" w:rsidRPr="007C7768" w:rsidRDefault="00447ED5" w:rsidP="00B20CF3">
            <w:pPr>
              <w:spacing w:line="360" w:lineRule="auto"/>
              <w:jc w:val="right"/>
              <w:rPr>
                <w:rFonts w:asciiTheme="majorHAnsi" w:hAnsiTheme="majorHAnsi" w:cstheme="minorHAnsi"/>
                <w:b/>
                <w:color w:val="002060"/>
                <w:sz w:val="24"/>
                <w:szCs w:val="24"/>
              </w:rPr>
            </w:pPr>
            <w:r w:rsidRPr="007C7768">
              <w:rPr>
                <w:rFonts w:asciiTheme="majorHAnsi" w:hAnsiTheme="majorHAnsi" w:cstheme="minorHAnsi"/>
                <w:b/>
                <w:color w:val="002060"/>
                <w:sz w:val="24"/>
                <w:szCs w:val="24"/>
              </w:rPr>
              <w:t>Nr dyplomu/indeksu:</w:t>
            </w:r>
          </w:p>
        </w:tc>
        <w:tc>
          <w:tcPr>
            <w:tcW w:w="6552" w:type="dxa"/>
            <w:vAlign w:val="center"/>
          </w:tcPr>
          <w:p w14:paraId="0620E8F2" w14:textId="77777777" w:rsidR="00447ED5" w:rsidRPr="007C7768" w:rsidRDefault="00447ED5" w:rsidP="00B20CF3">
            <w:pPr>
              <w:spacing w:line="360" w:lineRule="auto"/>
              <w:rPr>
                <w:rFonts w:asciiTheme="majorHAnsi" w:hAnsiTheme="majorHAnsi" w:cstheme="minorHAnsi"/>
                <w:color w:val="002060"/>
                <w:sz w:val="24"/>
                <w:szCs w:val="24"/>
              </w:rPr>
            </w:pPr>
            <w:r w:rsidRPr="007C7768">
              <w:rPr>
                <w:rFonts w:asciiTheme="majorHAnsi" w:hAnsiTheme="majorHAnsi" w:cstheme="minorHAnsi"/>
                <w:color w:val="002060"/>
                <w:sz w:val="24"/>
                <w:szCs w:val="24"/>
              </w:rPr>
              <w:t>……………………………………………………………………….</w:t>
            </w:r>
          </w:p>
        </w:tc>
      </w:tr>
    </w:tbl>
    <w:p w14:paraId="110A720F" w14:textId="77777777" w:rsidR="00447ED5" w:rsidRPr="007C7768" w:rsidRDefault="00447ED5" w:rsidP="00B20CF3">
      <w:pPr>
        <w:spacing w:after="0" w:line="360" w:lineRule="auto"/>
        <w:rPr>
          <w:rFonts w:asciiTheme="majorHAnsi" w:hAnsiTheme="majorHAnsi" w:cstheme="minorHAnsi"/>
          <w:color w:val="002060"/>
          <w:sz w:val="24"/>
          <w:szCs w:val="24"/>
        </w:rPr>
      </w:pPr>
    </w:p>
    <w:p w14:paraId="58C66F35" w14:textId="77777777" w:rsidR="00447ED5" w:rsidRPr="007C7768" w:rsidRDefault="00447ED5" w:rsidP="00B20CF3">
      <w:pPr>
        <w:spacing w:after="0" w:line="360" w:lineRule="auto"/>
        <w:jc w:val="both"/>
        <w:rPr>
          <w:rFonts w:asciiTheme="majorHAnsi" w:hAnsiTheme="majorHAnsi" w:cstheme="minorHAnsi"/>
          <w:color w:val="002060"/>
          <w:sz w:val="24"/>
          <w:szCs w:val="24"/>
        </w:rPr>
      </w:pPr>
      <w:r w:rsidRPr="007C7768">
        <w:rPr>
          <w:rFonts w:asciiTheme="majorHAnsi" w:hAnsiTheme="majorHAnsi" w:cstheme="minorHAnsi"/>
          <w:color w:val="002060"/>
          <w:sz w:val="24"/>
          <w:szCs w:val="24"/>
        </w:rPr>
        <w:t>Niniejszym oświadczam, że zgłoszona do konkursu praca dyplomowa jest moim dziełem i nie narusza niczyich osobistych praw autorskich.</w:t>
      </w:r>
    </w:p>
    <w:p w14:paraId="4FA52237" w14:textId="4B287C86" w:rsidR="00447ED5" w:rsidRPr="007C7768" w:rsidRDefault="00447ED5" w:rsidP="00B20CF3">
      <w:pPr>
        <w:spacing w:after="0" w:line="360" w:lineRule="auto"/>
        <w:jc w:val="both"/>
        <w:rPr>
          <w:rFonts w:asciiTheme="majorHAnsi" w:hAnsiTheme="majorHAnsi" w:cstheme="minorHAnsi"/>
          <w:color w:val="002060"/>
          <w:sz w:val="24"/>
          <w:szCs w:val="24"/>
        </w:rPr>
      </w:pPr>
      <w:r w:rsidRPr="007C7768">
        <w:rPr>
          <w:rFonts w:asciiTheme="majorHAnsi" w:hAnsiTheme="majorHAnsi" w:cstheme="minorHAnsi"/>
          <w:color w:val="002060"/>
          <w:sz w:val="24"/>
          <w:szCs w:val="24"/>
        </w:rPr>
        <w:t xml:space="preserve">Oświadczam, że </w:t>
      </w:r>
      <w:r w:rsidR="00155606" w:rsidRPr="007C7768">
        <w:rPr>
          <w:rFonts w:asciiTheme="majorHAnsi" w:hAnsiTheme="majorHAnsi" w:cstheme="minorHAnsi"/>
          <w:color w:val="002060"/>
          <w:sz w:val="24"/>
          <w:szCs w:val="24"/>
        </w:rPr>
        <w:t>zgadzam</w:t>
      </w:r>
      <w:r w:rsidRPr="007C7768">
        <w:rPr>
          <w:rFonts w:asciiTheme="majorHAnsi" w:hAnsiTheme="majorHAnsi" w:cstheme="minorHAnsi"/>
          <w:color w:val="002060"/>
          <w:sz w:val="24"/>
          <w:szCs w:val="24"/>
        </w:rPr>
        <w:t xml:space="preserve"> się z </w:t>
      </w:r>
      <w:r w:rsidR="00155606" w:rsidRPr="007C7768">
        <w:rPr>
          <w:rFonts w:asciiTheme="majorHAnsi" w:hAnsiTheme="majorHAnsi" w:cstheme="minorHAnsi"/>
          <w:color w:val="002060"/>
          <w:sz w:val="24"/>
          <w:szCs w:val="24"/>
        </w:rPr>
        <w:t xml:space="preserve">postanowieniami </w:t>
      </w:r>
      <w:r w:rsidRPr="007C7768">
        <w:rPr>
          <w:rFonts w:asciiTheme="majorHAnsi" w:hAnsiTheme="majorHAnsi" w:cstheme="minorHAnsi"/>
          <w:color w:val="002060"/>
          <w:sz w:val="24"/>
          <w:szCs w:val="24"/>
        </w:rPr>
        <w:t>Regulamin</w:t>
      </w:r>
      <w:r w:rsidR="00155606" w:rsidRPr="007C7768">
        <w:rPr>
          <w:rFonts w:asciiTheme="majorHAnsi" w:hAnsiTheme="majorHAnsi" w:cstheme="minorHAnsi"/>
          <w:color w:val="002060"/>
          <w:sz w:val="24"/>
          <w:szCs w:val="24"/>
        </w:rPr>
        <w:t>u</w:t>
      </w:r>
      <w:r w:rsidRPr="007C7768">
        <w:rPr>
          <w:rFonts w:asciiTheme="majorHAnsi" w:hAnsiTheme="majorHAnsi" w:cstheme="minorHAnsi"/>
          <w:color w:val="002060"/>
          <w:sz w:val="24"/>
          <w:szCs w:val="24"/>
        </w:rPr>
        <w:t xml:space="preserve"> konkursu</w:t>
      </w:r>
      <w:r w:rsidR="00155606" w:rsidRPr="007C7768">
        <w:rPr>
          <w:rFonts w:asciiTheme="majorHAnsi" w:hAnsiTheme="majorHAnsi" w:cstheme="minorHAnsi"/>
          <w:color w:val="002060"/>
          <w:sz w:val="24"/>
          <w:szCs w:val="24"/>
        </w:rPr>
        <w:t xml:space="preserve"> na najlepszą pracę dyplomową</w:t>
      </w:r>
      <w:r w:rsidR="005B0F11">
        <w:rPr>
          <w:rFonts w:asciiTheme="majorHAnsi" w:hAnsiTheme="majorHAnsi" w:cstheme="minorHAnsi"/>
          <w:color w:val="002060"/>
          <w:sz w:val="24"/>
          <w:szCs w:val="24"/>
        </w:rPr>
        <w:t xml:space="preserve"> towarzyszącego </w:t>
      </w:r>
      <w:r w:rsidR="005B0F11" w:rsidRPr="005B0F11">
        <w:rPr>
          <w:rFonts w:asciiTheme="majorHAnsi" w:hAnsiTheme="majorHAnsi" w:cstheme="minorHAnsi"/>
          <w:i/>
          <w:iCs/>
          <w:color w:val="002060"/>
          <w:sz w:val="24"/>
          <w:szCs w:val="24"/>
        </w:rPr>
        <w:t>Warsztatom pracy projektanta i rzeczoznawcy instalacji i sieci sanitarnych</w:t>
      </w:r>
      <w:r w:rsidR="005B0F11">
        <w:rPr>
          <w:rFonts w:asciiTheme="majorHAnsi" w:hAnsiTheme="majorHAnsi" w:cstheme="minorHAnsi"/>
          <w:i/>
          <w:iCs/>
          <w:color w:val="002060"/>
          <w:sz w:val="24"/>
          <w:szCs w:val="24"/>
        </w:rPr>
        <w:t>.</w:t>
      </w:r>
    </w:p>
    <w:p w14:paraId="0D1E6948" w14:textId="77777777" w:rsidR="00447ED5" w:rsidRPr="007C7768" w:rsidRDefault="00447ED5" w:rsidP="00B20CF3">
      <w:pPr>
        <w:spacing w:after="0" w:line="360" w:lineRule="auto"/>
        <w:rPr>
          <w:rFonts w:asciiTheme="majorHAnsi" w:hAnsiTheme="majorHAnsi" w:cstheme="minorHAnsi"/>
          <w:color w:val="002060"/>
          <w:sz w:val="24"/>
          <w:szCs w:val="24"/>
        </w:rPr>
      </w:pPr>
    </w:p>
    <w:p w14:paraId="759AD113" w14:textId="77777777" w:rsidR="00447ED5" w:rsidRPr="007C7768" w:rsidRDefault="00447ED5" w:rsidP="00B20CF3">
      <w:pPr>
        <w:spacing w:after="0" w:line="360" w:lineRule="auto"/>
        <w:jc w:val="right"/>
        <w:rPr>
          <w:rFonts w:asciiTheme="majorHAnsi" w:hAnsiTheme="majorHAnsi" w:cstheme="minorHAnsi"/>
          <w:color w:val="002060"/>
          <w:sz w:val="24"/>
          <w:szCs w:val="24"/>
        </w:rPr>
      </w:pPr>
      <w:r w:rsidRPr="007C7768">
        <w:rPr>
          <w:rFonts w:asciiTheme="majorHAnsi" w:hAnsiTheme="majorHAnsi" w:cstheme="minorHAnsi"/>
          <w:color w:val="002060"/>
          <w:sz w:val="24"/>
          <w:szCs w:val="24"/>
        </w:rPr>
        <w:t xml:space="preserve">….…………...…………………………………….…………….. </w:t>
      </w:r>
    </w:p>
    <w:p w14:paraId="4F53C115" w14:textId="4D0A8432" w:rsidR="006F7999" w:rsidRPr="007C7768" w:rsidRDefault="00447ED5" w:rsidP="00B20CF3">
      <w:pPr>
        <w:spacing w:after="0" w:line="360" w:lineRule="auto"/>
        <w:jc w:val="right"/>
        <w:rPr>
          <w:rFonts w:asciiTheme="majorHAnsi" w:hAnsiTheme="majorHAnsi" w:cstheme="minorHAnsi"/>
          <w:color w:val="002060"/>
          <w:sz w:val="24"/>
          <w:szCs w:val="24"/>
        </w:rPr>
      </w:pPr>
      <w:r w:rsidRPr="007C7768">
        <w:rPr>
          <w:rFonts w:asciiTheme="majorHAnsi" w:hAnsiTheme="majorHAnsi" w:cstheme="minorHAnsi"/>
          <w:color w:val="002060"/>
          <w:sz w:val="24"/>
          <w:szCs w:val="24"/>
        </w:rPr>
        <w:t>Data i podpis autora pracy</w:t>
      </w:r>
      <w:bookmarkEnd w:id="0"/>
    </w:p>
    <w:p w14:paraId="277E5D9D" w14:textId="35DA15A5" w:rsidR="0033380A" w:rsidRPr="007C7768" w:rsidRDefault="0033380A" w:rsidP="00B20CF3">
      <w:pPr>
        <w:spacing w:after="0" w:line="360" w:lineRule="auto"/>
        <w:jc w:val="right"/>
        <w:rPr>
          <w:rFonts w:asciiTheme="majorHAnsi" w:hAnsiTheme="majorHAnsi" w:cstheme="minorHAnsi"/>
          <w:color w:val="002060"/>
          <w:sz w:val="24"/>
          <w:szCs w:val="24"/>
        </w:rPr>
      </w:pPr>
    </w:p>
    <w:p w14:paraId="6E2CE378" w14:textId="77777777" w:rsidR="0033380A" w:rsidRPr="007C7768" w:rsidRDefault="0033380A" w:rsidP="00B20CF3">
      <w:pPr>
        <w:spacing w:after="0" w:line="360" w:lineRule="auto"/>
        <w:jc w:val="center"/>
        <w:rPr>
          <w:rFonts w:asciiTheme="majorHAnsi" w:hAnsiTheme="majorHAnsi" w:cstheme="minorHAnsi"/>
          <w:color w:val="002060"/>
          <w:sz w:val="24"/>
          <w:szCs w:val="24"/>
        </w:rPr>
      </w:pPr>
    </w:p>
    <w:p w14:paraId="0D08B5F3" w14:textId="77777777" w:rsidR="0033380A" w:rsidRPr="007C7768" w:rsidRDefault="0033380A" w:rsidP="00B20CF3">
      <w:pPr>
        <w:spacing w:after="0" w:line="360" w:lineRule="auto"/>
        <w:jc w:val="center"/>
        <w:rPr>
          <w:rFonts w:asciiTheme="majorHAnsi" w:hAnsiTheme="majorHAnsi" w:cstheme="minorHAnsi"/>
          <w:color w:val="002060"/>
          <w:sz w:val="24"/>
          <w:szCs w:val="24"/>
        </w:rPr>
      </w:pPr>
    </w:p>
    <w:p w14:paraId="0A7D2AF8" w14:textId="4B1F5B91" w:rsidR="0033380A" w:rsidRPr="007C7768" w:rsidRDefault="0033380A" w:rsidP="00B20CF3">
      <w:pPr>
        <w:spacing w:after="0" w:line="360" w:lineRule="auto"/>
        <w:jc w:val="center"/>
        <w:rPr>
          <w:rFonts w:asciiTheme="majorHAnsi" w:hAnsiTheme="majorHAnsi" w:cstheme="minorHAnsi"/>
          <w:color w:val="002060"/>
          <w:sz w:val="24"/>
          <w:szCs w:val="24"/>
        </w:rPr>
      </w:pPr>
      <w:r w:rsidRPr="007C7768">
        <w:rPr>
          <w:rFonts w:asciiTheme="majorHAnsi" w:hAnsiTheme="majorHAnsi" w:cstheme="minorHAnsi"/>
          <w:color w:val="002060"/>
          <w:sz w:val="24"/>
          <w:szCs w:val="24"/>
        </w:rPr>
        <w:br w:type="textWrapping" w:clear="all"/>
      </w:r>
    </w:p>
    <w:sectPr w:rsidR="0033380A" w:rsidRPr="007C7768" w:rsidSect="005F32E1">
      <w:footerReference w:type="default" r:id="rId11"/>
      <w:pgSz w:w="11906" w:h="16838"/>
      <w:pgMar w:top="851" w:right="1133" w:bottom="426" w:left="993" w:header="708" w:footer="4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A43FBA" w14:textId="77777777" w:rsidR="005E6F31" w:rsidRDefault="005E6F31" w:rsidP="00492775">
      <w:pPr>
        <w:spacing w:after="0" w:line="240" w:lineRule="auto"/>
      </w:pPr>
      <w:r>
        <w:separator/>
      </w:r>
    </w:p>
  </w:endnote>
  <w:endnote w:type="continuationSeparator" w:id="0">
    <w:p w14:paraId="4F99030E" w14:textId="77777777" w:rsidR="005E6F31" w:rsidRDefault="005E6F31" w:rsidP="004927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0668998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2CC35791" w14:textId="5B6B6D58" w:rsidR="00454784" w:rsidRDefault="00454784">
            <w:pPr>
              <w:pStyle w:val="Stopka"/>
              <w:jc w:val="center"/>
            </w:pPr>
            <w:r w:rsidRPr="00454784">
              <w:rPr>
                <w:rFonts w:asciiTheme="majorHAnsi" w:hAnsiTheme="majorHAnsi"/>
                <w:sz w:val="18"/>
                <w:szCs w:val="18"/>
              </w:rPr>
              <w:t xml:space="preserve">Strona </w:t>
            </w:r>
            <w:r w:rsidRPr="00454784">
              <w:rPr>
                <w:rFonts w:asciiTheme="majorHAnsi" w:hAnsiTheme="majorHAnsi"/>
                <w:b/>
                <w:bCs/>
                <w:sz w:val="18"/>
                <w:szCs w:val="18"/>
              </w:rPr>
              <w:fldChar w:fldCharType="begin"/>
            </w:r>
            <w:r w:rsidRPr="00454784">
              <w:rPr>
                <w:rFonts w:asciiTheme="majorHAnsi" w:hAnsiTheme="majorHAnsi"/>
                <w:b/>
                <w:bCs/>
                <w:sz w:val="18"/>
                <w:szCs w:val="18"/>
              </w:rPr>
              <w:instrText>PAGE</w:instrText>
            </w:r>
            <w:r w:rsidRPr="00454784">
              <w:rPr>
                <w:rFonts w:asciiTheme="majorHAnsi" w:hAnsiTheme="majorHAnsi"/>
                <w:b/>
                <w:bCs/>
                <w:sz w:val="18"/>
                <w:szCs w:val="18"/>
              </w:rPr>
              <w:fldChar w:fldCharType="separate"/>
            </w:r>
            <w:r w:rsidRPr="00454784">
              <w:rPr>
                <w:rFonts w:asciiTheme="majorHAnsi" w:hAnsiTheme="majorHAnsi"/>
                <w:b/>
                <w:bCs/>
                <w:sz w:val="18"/>
                <w:szCs w:val="18"/>
              </w:rPr>
              <w:t>2</w:t>
            </w:r>
            <w:r w:rsidRPr="00454784">
              <w:rPr>
                <w:rFonts w:asciiTheme="majorHAnsi" w:hAnsiTheme="majorHAnsi"/>
                <w:b/>
                <w:bCs/>
                <w:sz w:val="18"/>
                <w:szCs w:val="18"/>
              </w:rPr>
              <w:fldChar w:fldCharType="end"/>
            </w:r>
            <w:r w:rsidRPr="00454784">
              <w:rPr>
                <w:rFonts w:asciiTheme="majorHAnsi" w:hAnsiTheme="majorHAnsi"/>
                <w:sz w:val="18"/>
                <w:szCs w:val="18"/>
              </w:rPr>
              <w:t xml:space="preserve"> z </w:t>
            </w:r>
            <w:r w:rsidRPr="00454784">
              <w:rPr>
                <w:rFonts w:asciiTheme="majorHAnsi" w:hAnsiTheme="majorHAnsi"/>
                <w:b/>
                <w:bCs/>
                <w:sz w:val="18"/>
                <w:szCs w:val="18"/>
              </w:rPr>
              <w:fldChar w:fldCharType="begin"/>
            </w:r>
            <w:r w:rsidRPr="00454784">
              <w:rPr>
                <w:rFonts w:asciiTheme="majorHAnsi" w:hAnsiTheme="majorHAnsi"/>
                <w:b/>
                <w:bCs/>
                <w:sz w:val="18"/>
                <w:szCs w:val="18"/>
              </w:rPr>
              <w:instrText>NUMPAGES</w:instrText>
            </w:r>
            <w:r w:rsidRPr="00454784">
              <w:rPr>
                <w:rFonts w:asciiTheme="majorHAnsi" w:hAnsiTheme="majorHAnsi"/>
                <w:b/>
                <w:bCs/>
                <w:sz w:val="18"/>
                <w:szCs w:val="18"/>
              </w:rPr>
              <w:fldChar w:fldCharType="separate"/>
            </w:r>
            <w:r w:rsidRPr="00454784">
              <w:rPr>
                <w:rFonts w:asciiTheme="majorHAnsi" w:hAnsiTheme="majorHAnsi"/>
                <w:b/>
                <w:bCs/>
                <w:sz w:val="18"/>
                <w:szCs w:val="18"/>
              </w:rPr>
              <w:t>2</w:t>
            </w:r>
            <w:r w:rsidRPr="00454784">
              <w:rPr>
                <w:rFonts w:asciiTheme="majorHAnsi" w:hAnsiTheme="majorHAnsi"/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08A05B28" w14:textId="77777777" w:rsidR="00C000A3" w:rsidRDefault="00C000A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59CB6B" w14:textId="77777777" w:rsidR="005E6F31" w:rsidRDefault="005E6F31" w:rsidP="00492775">
      <w:pPr>
        <w:spacing w:after="0" w:line="240" w:lineRule="auto"/>
      </w:pPr>
      <w:r>
        <w:separator/>
      </w:r>
    </w:p>
  </w:footnote>
  <w:footnote w:type="continuationSeparator" w:id="0">
    <w:p w14:paraId="60597374" w14:textId="77777777" w:rsidR="005E6F31" w:rsidRDefault="005E6F31" w:rsidP="004927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54B45"/>
    <w:multiLevelType w:val="hybridMultilevel"/>
    <w:tmpl w:val="C29A229E"/>
    <w:lvl w:ilvl="0" w:tplc="FA08ADC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282275"/>
    <w:multiLevelType w:val="hybridMultilevel"/>
    <w:tmpl w:val="52D8BEA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5F6836"/>
    <w:multiLevelType w:val="multilevel"/>
    <w:tmpl w:val="A064B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0FA85406"/>
    <w:multiLevelType w:val="multilevel"/>
    <w:tmpl w:val="847E6CBA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08" w:hanging="40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8442354"/>
    <w:multiLevelType w:val="hybridMultilevel"/>
    <w:tmpl w:val="4838132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854EB2"/>
    <w:multiLevelType w:val="multilevel"/>
    <w:tmpl w:val="A064B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1D835FD5"/>
    <w:multiLevelType w:val="hybridMultilevel"/>
    <w:tmpl w:val="F8EAEA8A"/>
    <w:lvl w:ilvl="0" w:tplc="83B648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DF564E7"/>
    <w:multiLevelType w:val="multilevel"/>
    <w:tmpl w:val="847E6CBA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08" w:hanging="40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ED928D5"/>
    <w:multiLevelType w:val="hybridMultilevel"/>
    <w:tmpl w:val="886C26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61714B"/>
    <w:multiLevelType w:val="multilevel"/>
    <w:tmpl w:val="847E6CBA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08" w:hanging="40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1F844EB7"/>
    <w:multiLevelType w:val="hybridMultilevel"/>
    <w:tmpl w:val="16C042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194247"/>
    <w:multiLevelType w:val="multilevel"/>
    <w:tmpl w:val="A064B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225548BF"/>
    <w:multiLevelType w:val="hybridMultilevel"/>
    <w:tmpl w:val="0CC2BE0E"/>
    <w:lvl w:ilvl="0" w:tplc="46CC51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5724746"/>
    <w:multiLevelType w:val="hybridMultilevel"/>
    <w:tmpl w:val="1BF25AA6"/>
    <w:lvl w:ilvl="0" w:tplc="46CC51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4184"/>
    <w:multiLevelType w:val="hybridMultilevel"/>
    <w:tmpl w:val="DF80C0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FC3598"/>
    <w:multiLevelType w:val="hybridMultilevel"/>
    <w:tmpl w:val="963AD340"/>
    <w:lvl w:ilvl="0" w:tplc="C972D0FA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E02788C">
      <w:start w:val="1"/>
      <w:numFmt w:val="lowerLetter"/>
      <w:lvlText w:val="%2"/>
      <w:lvlJc w:val="left"/>
      <w:pPr>
        <w:ind w:left="10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414B514">
      <w:start w:val="1"/>
      <w:numFmt w:val="lowerRoman"/>
      <w:lvlText w:val="%3"/>
      <w:lvlJc w:val="left"/>
      <w:pPr>
        <w:ind w:left="17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2645D20">
      <w:start w:val="1"/>
      <w:numFmt w:val="decimal"/>
      <w:lvlText w:val="%4"/>
      <w:lvlJc w:val="left"/>
      <w:pPr>
        <w:ind w:left="24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C5662B8">
      <w:start w:val="1"/>
      <w:numFmt w:val="lowerLetter"/>
      <w:lvlText w:val="%5"/>
      <w:lvlJc w:val="left"/>
      <w:pPr>
        <w:ind w:left="31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5CA89B8">
      <w:start w:val="1"/>
      <w:numFmt w:val="lowerRoman"/>
      <w:lvlText w:val="%6"/>
      <w:lvlJc w:val="left"/>
      <w:pPr>
        <w:ind w:left="38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30767C">
      <w:start w:val="1"/>
      <w:numFmt w:val="decimal"/>
      <w:lvlText w:val="%7"/>
      <w:lvlJc w:val="left"/>
      <w:pPr>
        <w:ind w:left="46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06CF284">
      <w:start w:val="1"/>
      <w:numFmt w:val="lowerLetter"/>
      <w:lvlText w:val="%8"/>
      <w:lvlJc w:val="left"/>
      <w:pPr>
        <w:ind w:left="53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8D22BF6">
      <w:start w:val="1"/>
      <w:numFmt w:val="lowerRoman"/>
      <w:lvlText w:val="%9"/>
      <w:lvlJc w:val="left"/>
      <w:pPr>
        <w:ind w:left="60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28A873A0"/>
    <w:multiLevelType w:val="hybridMultilevel"/>
    <w:tmpl w:val="3F6439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210A62"/>
    <w:multiLevelType w:val="multilevel"/>
    <w:tmpl w:val="A064B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305F7A6A"/>
    <w:multiLevelType w:val="hybridMultilevel"/>
    <w:tmpl w:val="3B3A8A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D906EA"/>
    <w:multiLevelType w:val="hybridMultilevel"/>
    <w:tmpl w:val="9E4E81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8D696E"/>
    <w:multiLevelType w:val="hybridMultilevel"/>
    <w:tmpl w:val="E4E0E97C"/>
    <w:lvl w:ilvl="0" w:tplc="05062F0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D001E2"/>
    <w:multiLevelType w:val="hybridMultilevel"/>
    <w:tmpl w:val="EB1E6CB8"/>
    <w:lvl w:ilvl="0" w:tplc="058AB9CC">
      <w:start w:val="1"/>
      <w:numFmt w:val="decimal"/>
      <w:lvlText w:val="%1."/>
      <w:lvlJc w:val="left"/>
      <w:pPr>
        <w:ind w:left="360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1E0D21"/>
    <w:multiLevelType w:val="hybridMultilevel"/>
    <w:tmpl w:val="16424D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B9683C"/>
    <w:multiLevelType w:val="multilevel"/>
    <w:tmpl w:val="847E6CBA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08" w:hanging="40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38CA601A"/>
    <w:multiLevelType w:val="hybridMultilevel"/>
    <w:tmpl w:val="532A0C60"/>
    <w:lvl w:ilvl="0" w:tplc="2F9CC47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4D4314A"/>
    <w:multiLevelType w:val="hybridMultilevel"/>
    <w:tmpl w:val="256034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F657AC"/>
    <w:multiLevelType w:val="hybridMultilevel"/>
    <w:tmpl w:val="BAF875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2D4AF7"/>
    <w:multiLevelType w:val="multilevel"/>
    <w:tmpl w:val="A064B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8" w15:restartNumberingAfterBreak="0">
    <w:nsid w:val="53076A5E"/>
    <w:multiLevelType w:val="hybridMultilevel"/>
    <w:tmpl w:val="76F031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471D23"/>
    <w:multiLevelType w:val="hybridMultilevel"/>
    <w:tmpl w:val="955C68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2363A8"/>
    <w:multiLevelType w:val="hybridMultilevel"/>
    <w:tmpl w:val="EBA6F6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1C01CF"/>
    <w:multiLevelType w:val="hybridMultilevel"/>
    <w:tmpl w:val="3830E28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BA4ADF"/>
    <w:multiLevelType w:val="hybridMultilevel"/>
    <w:tmpl w:val="192036CA"/>
    <w:lvl w:ilvl="0" w:tplc="05062F0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225336"/>
    <w:multiLevelType w:val="multilevel"/>
    <w:tmpl w:val="F7B466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472238E"/>
    <w:multiLevelType w:val="hybridMultilevel"/>
    <w:tmpl w:val="57B40B70"/>
    <w:lvl w:ilvl="0" w:tplc="FA08ADC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6C1D05"/>
    <w:multiLevelType w:val="hybridMultilevel"/>
    <w:tmpl w:val="3DB220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631960"/>
    <w:multiLevelType w:val="hybridMultilevel"/>
    <w:tmpl w:val="45C03EA2"/>
    <w:lvl w:ilvl="0" w:tplc="4874143A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F446D2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B50BE0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77EA88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C251D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87A52A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5B8920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406F9D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EAEAB9E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7" w15:restartNumberingAfterBreak="0">
    <w:nsid w:val="720A27CD"/>
    <w:multiLevelType w:val="hybridMultilevel"/>
    <w:tmpl w:val="7D9AE07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974401"/>
    <w:multiLevelType w:val="hybridMultilevel"/>
    <w:tmpl w:val="5CB88CA0"/>
    <w:lvl w:ilvl="0" w:tplc="FA08ADC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F7C1CDE"/>
    <w:multiLevelType w:val="hybridMultilevel"/>
    <w:tmpl w:val="FCB2ED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FB033D"/>
    <w:multiLevelType w:val="hybridMultilevel"/>
    <w:tmpl w:val="C2B4F1E4"/>
    <w:lvl w:ilvl="0" w:tplc="7000278C">
      <w:start w:val="1"/>
      <w:numFmt w:val="upperRoman"/>
      <w:pStyle w:val="Nagwek1"/>
      <w:lvlText w:val="%1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4F81BC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8F5EA27C">
      <w:start w:val="1"/>
      <w:numFmt w:val="lowerLetter"/>
      <w:lvlText w:val="%2"/>
      <w:lvlJc w:val="left"/>
      <w:pPr>
        <w:ind w:left="40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4F81BC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14DEF8D4">
      <w:start w:val="1"/>
      <w:numFmt w:val="lowerRoman"/>
      <w:lvlText w:val="%3"/>
      <w:lvlJc w:val="left"/>
      <w:pPr>
        <w:ind w:left="47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4F81BC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82382618">
      <w:start w:val="1"/>
      <w:numFmt w:val="decimal"/>
      <w:lvlText w:val="%4"/>
      <w:lvlJc w:val="left"/>
      <w:pPr>
        <w:ind w:left="54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4F81BC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EB3E2A2A">
      <w:start w:val="1"/>
      <w:numFmt w:val="lowerLetter"/>
      <w:lvlText w:val="%5"/>
      <w:lvlJc w:val="left"/>
      <w:pPr>
        <w:ind w:left="61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4F81BC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EB408BD0">
      <w:start w:val="1"/>
      <w:numFmt w:val="lowerRoman"/>
      <w:lvlText w:val="%6"/>
      <w:lvlJc w:val="left"/>
      <w:pPr>
        <w:ind w:left="69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4F81BC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431CFF70">
      <w:start w:val="1"/>
      <w:numFmt w:val="decimal"/>
      <w:lvlText w:val="%7"/>
      <w:lvlJc w:val="left"/>
      <w:pPr>
        <w:ind w:left="76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4F81BC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0D608910">
      <w:start w:val="1"/>
      <w:numFmt w:val="lowerLetter"/>
      <w:lvlText w:val="%8"/>
      <w:lvlJc w:val="left"/>
      <w:pPr>
        <w:ind w:left="83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4F81BC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A936EBC0">
      <w:start w:val="1"/>
      <w:numFmt w:val="lowerRoman"/>
      <w:lvlText w:val="%9"/>
      <w:lvlJc w:val="left"/>
      <w:pPr>
        <w:ind w:left="90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4F81BC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509299169">
    <w:abstractNumId w:val="28"/>
  </w:num>
  <w:num w:numId="2" w16cid:durableId="493565961">
    <w:abstractNumId w:val="30"/>
  </w:num>
  <w:num w:numId="3" w16cid:durableId="1009334879">
    <w:abstractNumId w:val="24"/>
  </w:num>
  <w:num w:numId="4" w16cid:durableId="408578436">
    <w:abstractNumId w:val="11"/>
  </w:num>
  <w:num w:numId="5" w16cid:durableId="1908106821">
    <w:abstractNumId w:val="6"/>
  </w:num>
  <w:num w:numId="6" w16cid:durableId="1107653635">
    <w:abstractNumId w:val="35"/>
  </w:num>
  <w:num w:numId="7" w16cid:durableId="986980428">
    <w:abstractNumId w:val="31"/>
  </w:num>
  <w:num w:numId="8" w16cid:durableId="2065324354">
    <w:abstractNumId w:val="39"/>
  </w:num>
  <w:num w:numId="9" w16cid:durableId="1089231479">
    <w:abstractNumId w:val="14"/>
  </w:num>
  <w:num w:numId="10" w16cid:durableId="666715954">
    <w:abstractNumId w:val="3"/>
  </w:num>
  <w:num w:numId="11" w16cid:durableId="1044014834">
    <w:abstractNumId w:val="7"/>
  </w:num>
  <w:num w:numId="12" w16cid:durableId="233320250">
    <w:abstractNumId w:val="23"/>
  </w:num>
  <w:num w:numId="13" w16cid:durableId="1952742688">
    <w:abstractNumId w:val="9"/>
  </w:num>
  <w:num w:numId="14" w16cid:durableId="137458639">
    <w:abstractNumId w:val="17"/>
  </w:num>
  <w:num w:numId="15" w16cid:durableId="185485365">
    <w:abstractNumId w:val="2"/>
  </w:num>
  <w:num w:numId="16" w16cid:durableId="1552495805">
    <w:abstractNumId w:val="5"/>
  </w:num>
  <w:num w:numId="17" w16cid:durableId="68816325">
    <w:abstractNumId w:val="27"/>
  </w:num>
  <w:num w:numId="18" w16cid:durableId="98110174">
    <w:abstractNumId w:val="8"/>
  </w:num>
  <w:num w:numId="19" w16cid:durableId="2072148396">
    <w:abstractNumId w:val="36"/>
  </w:num>
  <w:num w:numId="20" w16cid:durableId="1839928684">
    <w:abstractNumId w:val="15"/>
  </w:num>
  <w:num w:numId="21" w16cid:durableId="1540508586">
    <w:abstractNumId w:val="40"/>
  </w:num>
  <w:num w:numId="22" w16cid:durableId="63450813">
    <w:abstractNumId w:val="33"/>
  </w:num>
  <w:num w:numId="23" w16cid:durableId="539779967">
    <w:abstractNumId w:val="25"/>
  </w:num>
  <w:num w:numId="24" w16cid:durableId="631598514">
    <w:abstractNumId w:val="21"/>
  </w:num>
  <w:num w:numId="25" w16cid:durableId="914121434">
    <w:abstractNumId w:val="32"/>
  </w:num>
  <w:num w:numId="26" w16cid:durableId="805928639">
    <w:abstractNumId w:val="20"/>
  </w:num>
  <w:num w:numId="27" w16cid:durableId="2053184893">
    <w:abstractNumId w:val="12"/>
  </w:num>
  <w:num w:numId="28" w16cid:durableId="387917741">
    <w:abstractNumId w:val="13"/>
  </w:num>
  <w:num w:numId="29" w16cid:durableId="1203130873">
    <w:abstractNumId w:val="16"/>
  </w:num>
  <w:num w:numId="30" w16cid:durableId="2056465997">
    <w:abstractNumId w:val="29"/>
  </w:num>
  <w:num w:numId="31" w16cid:durableId="1010983226">
    <w:abstractNumId w:val="19"/>
  </w:num>
  <w:num w:numId="32" w16cid:durableId="675379134">
    <w:abstractNumId w:val="37"/>
  </w:num>
  <w:num w:numId="33" w16cid:durableId="1234244290">
    <w:abstractNumId w:val="10"/>
  </w:num>
  <w:num w:numId="34" w16cid:durableId="233856352">
    <w:abstractNumId w:val="34"/>
  </w:num>
  <w:num w:numId="35" w16cid:durableId="1647934091">
    <w:abstractNumId w:val="26"/>
  </w:num>
  <w:num w:numId="36" w16cid:durableId="331372627">
    <w:abstractNumId w:val="38"/>
  </w:num>
  <w:num w:numId="37" w16cid:durableId="587272455">
    <w:abstractNumId w:val="18"/>
  </w:num>
  <w:num w:numId="38" w16cid:durableId="733353634">
    <w:abstractNumId w:val="0"/>
  </w:num>
  <w:num w:numId="39" w16cid:durableId="308095906">
    <w:abstractNumId w:val="22"/>
  </w:num>
  <w:num w:numId="40" w16cid:durableId="1471904422">
    <w:abstractNumId w:val="4"/>
  </w:num>
  <w:num w:numId="41" w16cid:durableId="15173031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NzUzNDU0MTQxMTNQ0lEKTi0uzszPAykwrQUARG0TfywAAAA="/>
  </w:docVars>
  <w:rsids>
    <w:rsidRoot w:val="00051D2A"/>
    <w:rsid w:val="00003A47"/>
    <w:rsid w:val="0000798B"/>
    <w:rsid w:val="0003042D"/>
    <w:rsid w:val="00030FD2"/>
    <w:rsid w:val="000315AD"/>
    <w:rsid w:val="00033BEE"/>
    <w:rsid w:val="00051D2A"/>
    <w:rsid w:val="00072894"/>
    <w:rsid w:val="0009352A"/>
    <w:rsid w:val="000952C8"/>
    <w:rsid w:val="00096525"/>
    <w:rsid w:val="000C32C7"/>
    <w:rsid w:val="000D4D04"/>
    <w:rsid w:val="000E5060"/>
    <w:rsid w:val="000F4C79"/>
    <w:rsid w:val="001401A8"/>
    <w:rsid w:val="001545C5"/>
    <w:rsid w:val="00155606"/>
    <w:rsid w:val="00173D2E"/>
    <w:rsid w:val="0018254B"/>
    <w:rsid w:val="00187281"/>
    <w:rsid w:val="001C1350"/>
    <w:rsid w:val="001D4BC7"/>
    <w:rsid w:val="0023492D"/>
    <w:rsid w:val="0024731E"/>
    <w:rsid w:val="00251E20"/>
    <w:rsid w:val="00266EC5"/>
    <w:rsid w:val="002737B9"/>
    <w:rsid w:val="002A73F9"/>
    <w:rsid w:val="002B0AD6"/>
    <w:rsid w:val="002C3D9C"/>
    <w:rsid w:val="0033380A"/>
    <w:rsid w:val="0036240E"/>
    <w:rsid w:val="00367275"/>
    <w:rsid w:val="00372C65"/>
    <w:rsid w:val="00376E35"/>
    <w:rsid w:val="003C25CC"/>
    <w:rsid w:val="003C54DC"/>
    <w:rsid w:val="003D1DEE"/>
    <w:rsid w:val="003D756D"/>
    <w:rsid w:val="004259F2"/>
    <w:rsid w:val="00431EE0"/>
    <w:rsid w:val="00447ED5"/>
    <w:rsid w:val="00454784"/>
    <w:rsid w:val="00464859"/>
    <w:rsid w:val="004725C9"/>
    <w:rsid w:val="0047748B"/>
    <w:rsid w:val="004874E6"/>
    <w:rsid w:val="00492775"/>
    <w:rsid w:val="00497808"/>
    <w:rsid w:val="004A71EE"/>
    <w:rsid w:val="004B02B5"/>
    <w:rsid w:val="004F3167"/>
    <w:rsid w:val="004F3B78"/>
    <w:rsid w:val="004F4FAC"/>
    <w:rsid w:val="004F7C9D"/>
    <w:rsid w:val="0050327B"/>
    <w:rsid w:val="00554BDD"/>
    <w:rsid w:val="00576390"/>
    <w:rsid w:val="005810FD"/>
    <w:rsid w:val="005B0F11"/>
    <w:rsid w:val="005B53C4"/>
    <w:rsid w:val="005D4191"/>
    <w:rsid w:val="005D67D5"/>
    <w:rsid w:val="005E32A6"/>
    <w:rsid w:val="005E6F31"/>
    <w:rsid w:val="005F32E1"/>
    <w:rsid w:val="005F7091"/>
    <w:rsid w:val="00605814"/>
    <w:rsid w:val="00622451"/>
    <w:rsid w:val="00623156"/>
    <w:rsid w:val="006305EC"/>
    <w:rsid w:val="006338AD"/>
    <w:rsid w:val="006714D3"/>
    <w:rsid w:val="00673C12"/>
    <w:rsid w:val="006A278A"/>
    <w:rsid w:val="006C3E8C"/>
    <w:rsid w:val="006D7917"/>
    <w:rsid w:val="006F7999"/>
    <w:rsid w:val="007015B7"/>
    <w:rsid w:val="00707A45"/>
    <w:rsid w:val="007414CC"/>
    <w:rsid w:val="007A1E08"/>
    <w:rsid w:val="007C7768"/>
    <w:rsid w:val="007D1D09"/>
    <w:rsid w:val="007D4CCF"/>
    <w:rsid w:val="007F7D7F"/>
    <w:rsid w:val="008108C4"/>
    <w:rsid w:val="00812BE1"/>
    <w:rsid w:val="00813CC6"/>
    <w:rsid w:val="00824987"/>
    <w:rsid w:val="00847511"/>
    <w:rsid w:val="00880112"/>
    <w:rsid w:val="008839C7"/>
    <w:rsid w:val="00892242"/>
    <w:rsid w:val="008A5DAA"/>
    <w:rsid w:val="008A62C2"/>
    <w:rsid w:val="008B7BCB"/>
    <w:rsid w:val="008C710C"/>
    <w:rsid w:val="008D65F5"/>
    <w:rsid w:val="008E2F31"/>
    <w:rsid w:val="00907E68"/>
    <w:rsid w:val="009216DC"/>
    <w:rsid w:val="00925D0F"/>
    <w:rsid w:val="00931B2D"/>
    <w:rsid w:val="00936BD9"/>
    <w:rsid w:val="009370D1"/>
    <w:rsid w:val="009400FC"/>
    <w:rsid w:val="00954999"/>
    <w:rsid w:val="009627C9"/>
    <w:rsid w:val="00974F53"/>
    <w:rsid w:val="00986B9B"/>
    <w:rsid w:val="009B148E"/>
    <w:rsid w:val="009C0505"/>
    <w:rsid w:val="009D620E"/>
    <w:rsid w:val="009F4D52"/>
    <w:rsid w:val="00A13667"/>
    <w:rsid w:val="00A429FA"/>
    <w:rsid w:val="00A54FB6"/>
    <w:rsid w:val="00A5553A"/>
    <w:rsid w:val="00A573F4"/>
    <w:rsid w:val="00A60FD4"/>
    <w:rsid w:val="00A71653"/>
    <w:rsid w:val="00A91DB1"/>
    <w:rsid w:val="00AB39F8"/>
    <w:rsid w:val="00AB74B0"/>
    <w:rsid w:val="00AD0E87"/>
    <w:rsid w:val="00AE20DE"/>
    <w:rsid w:val="00AE34DF"/>
    <w:rsid w:val="00AE4431"/>
    <w:rsid w:val="00AE64AC"/>
    <w:rsid w:val="00AF52DF"/>
    <w:rsid w:val="00B20CF3"/>
    <w:rsid w:val="00B341F2"/>
    <w:rsid w:val="00B5116D"/>
    <w:rsid w:val="00B6475E"/>
    <w:rsid w:val="00B65E3A"/>
    <w:rsid w:val="00B71E70"/>
    <w:rsid w:val="00B86E64"/>
    <w:rsid w:val="00BB620A"/>
    <w:rsid w:val="00BD37C4"/>
    <w:rsid w:val="00C000A3"/>
    <w:rsid w:val="00C0774C"/>
    <w:rsid w:val="00C2425B"/>
    <w:rsid w:val="00C2706C"/>
    <w:rsid w:val="00C539C6"/>
    <w:rsid w:val="00C562B3"/>
    <w:rsid w:val="00C866AF"/>
    <w:rsid w:val="00C9155B"/>
    <w:rsid w:val="00C9418A"/>
    <w:rsid w:val="00CA1583"/>
    <w:rsid w:val="00CA6FFB"/>
    <w:rsid w:val="00CB0783"/>
    <w:rsid w:val="00CC0EF4"/>
    <w:rsid w:val="00CC328E"/>
    <w:rsid w:val="00CC6C26"/>
    <w:rsid w:val="00CD5D2E"/>
    <w:rsid w:val="00CE3709"/>
    <w:rsid w:val="00D0749D"/>
    <w:rsid w:val="00D16C93"/>
    <w:rsid w:val="00D40D92"/>
    <w:rsid w:val="00D4667C"/>
    <w:rsid w:val="00D570E3"/>
    <w:rsid w:val="00DB3994"/>
    <w:rsid w:val="00DB592B"/>
    <w:rsid w:val="00DB5B93"/>
    <w:rsid w:val="00DD070A"/>
    <w:rsid w:val="00E12F5C"/>
    <w:rsid w:val="00E14004"/>
    <w:rsid w:val="00E2085A"/>
    <w:rsid w:val="00E252B0"/>
    <w:rsid w:val="00E33F3D"/>
    <w:rsid w:val="00E53682"/>
    <w:rsid w:val="00E85440"/>
    <w:rsid w:val="00E91752"/>
    <w:rsid w:val="00E93274"/>
    <w:rsid w:val="00E94444"/>
    <w:rsid w:val="00EF147D"/>
    <w:rsid w:val="00EF55A3"/>
    <w:rsid w:val="00F005F1"/>
    <w:rsid w:val="00F06707"/>
    <w:rsid w:val="00F32A36"/>
    <w:rsid w:val="00F41C18"/>
    <w:rsid w:val="00F45CE7"/>
    <w:rsid w:val="00F87A96"/>
    <w:rsid w:val="00FE3833"/>
    <w:rsid w:val="00FF2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494619"/>
  <w15:docId w15:val="{42304EF4-054E-450A-BA81-9E14C4AE7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545C5"/>
  </w:style>
  <w:style w:type="paragraph" w:styleId="Nagwek1">
    <w:name w:val="heading 1"/>
    <w:next w:val="Normalny"/>
    <w:link w:val="Nagwek1Znak"/>
    <w:uiPriority w:val="9"/>
    <w:unhideWhenUsed/>
    <w:qFormat/>
    <w:rsid w:val="00AB39F8"/>
    <w:pPr>
      <w:keepNext/>
      <w:keepLines/>
      <w:numPr>
        <w:numId w:val="21"/>
      </w:numPr>
      <w:spacing w:after="84" w:line="259" w:lineRule="auto"/>
      <w:ind w:left="10" w:right="333" w:hanging="10"/>
      <w:jc w:val="center"/>
      <w:outlineLvl w:val="0"/>
    </w:pPr>
    <w:rPr>
      <w:rFonts w:ascii="Times New Roman" w:eastAsia="Times New Roman" w:hAnsi="Times New Roman" w:cs="Times New Roman"/>
      <w:b/>
      <w:color w:val="4F81BC"/>
      <w:sz w:val="26"/>
      <w:lang w:eastAsia="pl-PL"/>
    </w:rPr>
  </w:style>
  <w:style w:type="paragraph" w:styleId="Nagwek2">
    <w:name w:val="heading 2"/>
    <w:next w:val="Normalny"/>
    <w:link w:val="Nagwek2Znak"/>
    <w:uiPriority w:val="9"/>
    <w:unhideWhenUsed/>
    <w:qFormat/>
    <w:rsid w:val="00AB39F8"/>
    <w:pPr>
      <w:keepNext/>
      <w:keepLines/>
      <w:spacing w:after="84" w:line="259" w:lineRule="auto"/>
      <w:ind w:left="10" w:right="333" w:hanging="10"/>
      <w:jc w:val="center"/>
      <w:outlineLvl w:val="1"/>
    </w:pPr>
    <w:rPr>
      <w:rFonts w:ascii="Times New Roman" w:eastAsia="Times New Roman" w:hAnsi="Times New Roman" w:cs="Times New Roman"/>
      <w:b/>
      <w:color w:val="4F81BC"/>
      <w:sz w:val="2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51D2A"/>
    <w:pPr>
      <w:ind w:left="720"/>
      <w:contextualSpacing/>
    </w:pPr>
  </w:style>
  <w:style w:type="paragraph" w:customStyle="1" w:styleId="Default">
    <w:name w:val="Default"/>
    <w:rsid w:val="00986B9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936BD9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36BD9"/>
    <w:rPr>
      <w:color w:val="808080"/>
      <w:shd w:val="clear" w:color="auto" w:fill="E6E6E6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92775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92775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92775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015B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015B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015B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015B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015B7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015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015B7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C000A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000A3"/>
  </w:style>
  <w:style w:type="paragraph" w:styleId="Stopka">
    <w:name w:val="footer"/>
    <w:basedOn w:val="Normalny"/>
    <w:link w:val="StopkaZnak"/>
    <w:uiPriority w:val="99"/>
    <w:unhideWhenUsed/>
    <w:rsid w:val="00C000A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000A3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B3994"/>
    <w:rPr>
      <w:color w:val="808080"/>
      <w:shd w:val="clear" w:color="auto" w:fill="E6E6E6"/>
    </w:rPr>
  </w:style>
  <w:style w:type="character" w:customStyle="1" w:styleId="Nagwek1Znak">
    <w:name w:val="Nagłówek 1 Znak"/>
    <w:basedOn w:val="Domylnaczcionkaakapitu"/>
    <w:link w:val="Nagwek1"/>
    <w:uiPriority w:val="9"/>
    <w:rsid w:val="00AB39F8"/>
    <w:rPr>
      <w:rFonts w:ascii="Times New Roman" w:eastAsia="Times New Roman" w:hAnsi="Times New Roman" w:cs="Times New Roman"/>
      <w:b/>
      <w:color w:val="4F81BC"/>
      <w:sz w:val="26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AB39F8"/>
    <w:rPr>
      <w:rFonts w:ascii="Times New Roman" w:eastAsia="Times New Roman" w:hAnsi="Times New Roman" w:cs="Times New Roman"/>
      <w:b/>
      <w:color w:val="4F81BC"/>
      <w:sz w:val="26"/>
      <w:lang w:eastAsia="pl-PL"/>
    </w:rPr>
  </w:style>
  <w:style w:type="table" w:styleId="Tabela-Siatka">
    <w:name w:val="Table Grid"/>
    <w:basedOn w:val="Standardowy"/>
    <w:uiPriority w:val="59"/>
    <w:rsid w:val="008C710C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B20CF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6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9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7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8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0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2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8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3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3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3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1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6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8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0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2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2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6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9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43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3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2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9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1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5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06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77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87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9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3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1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52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0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7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2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6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0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09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62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8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3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9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4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2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2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3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9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3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0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80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5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0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2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7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8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4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7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8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6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9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6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1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5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0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4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4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0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84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3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3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9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0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9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66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0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7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0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5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5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9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28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3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7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8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2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1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1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0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7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0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4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6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0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9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1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1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4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73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9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56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8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8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3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8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5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5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9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6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9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2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9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5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2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8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1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92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82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3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6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9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2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1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1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05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8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0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3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4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1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10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92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4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8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4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32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1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7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8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9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7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0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7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6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1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52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1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2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6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7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5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0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0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7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0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5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9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0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4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5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2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3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6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1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8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1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76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7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2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9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67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8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0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1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0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9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4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7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5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9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8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3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5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9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6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83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1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5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9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8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2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6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0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6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6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4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04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4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0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24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6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5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2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7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6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8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6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9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1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7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2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2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2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97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3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1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2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0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5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1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7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7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0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05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36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7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0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2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4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0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6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2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7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10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6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0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9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3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1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0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2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1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8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10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4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7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69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03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7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8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6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7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1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9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5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1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6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1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1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3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2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8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1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1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8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72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9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8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8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5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7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5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63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1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6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53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6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72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4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6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1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8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3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55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8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5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4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9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6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9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8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0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4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2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0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8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3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21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6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4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2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8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23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8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3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8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7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1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6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0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7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6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8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27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5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1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9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0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8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0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9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6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63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4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0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0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4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02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9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37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8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87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40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1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4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5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3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8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5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4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21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1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7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2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3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43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8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3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3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3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9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7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26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73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5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5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1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6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4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2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2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3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1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9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1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73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35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9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0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9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2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40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4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7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9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3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7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1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1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8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2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2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0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23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33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8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84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9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3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9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1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7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8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62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0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0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3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9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5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64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3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7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3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8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5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1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6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4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2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2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6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9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7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1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7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9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4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8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7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8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22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9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74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7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2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0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5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1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6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7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7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0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5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0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1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24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6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2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1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4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6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9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66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7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4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0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1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4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22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5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7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2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1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8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4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3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6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4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9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5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1D012C04F97A7469D95E65637F4620A" ma:contentTypeVersion="12" ma:contentTypeDescription="Utwórz nowy dokument." ma:contentTypeScope="" ma:versionID="bd3b0530415ccd10ec7da80ebcb2d010">
  <xsd:schema xmlns:xsd="http://www.w3.org/2001/XMLSchema" xmlns:xs="http://www.w3.org/2001/XMLSchema" xmlns:p="http://schemas.microsoft.com/office/2006/metadata/properties" xmlns:ns2="8cb53b77-f5db-450c-b3d4-5dd5d115d808" xmlns:ns3="35d0aeab-431b-4e43-a5bf-677ca934015f" targetNamespace="http://schemas.microsoft.com/office/2006/metadata/properties" ma:root="true" ma:fieldsID="147b03969418d332f997a31467a63b36" ns2:_="" ns3:_="">
    <xsd:import namespace="8cb53b77-f5db-450c-b3d4-5dd5d115d808"/>
    <xsd:import namespace="35d0aeab-431b-4e43-a5bf-677ca9340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b53b77-f5db-450c-b3d4-5dd5d115d8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d0aeab-431b-4e43-a5bf-677ca934015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BE1FC3-DA0C-4132-9B1C-5345C144AA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b53b77-f5db-450c-b3d4-5dd5d115d808"/>
    <ds:schemaRef ds:uri="35d0aeab-431b-4e43-a5bf-677ca9340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9D410D-1F34-40AF-BF55-86F1EAEE0F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62C1CE-0F5A-42A2-8A56-21AC035253E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0519F0D-F09C-40CA-97D5-00F4025113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0</Words>
  <Characters>782</Characters>
  <Application>Microsoft Office Word</Application>
  <DocSecurity>0</DocSecurity>
  <Lines>6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Nagłówki</vt:lpstr>
      </vt:variant>
      <vt:variant>
        <vt:i4>3</vt:i4>
      </vt:variant>
    </vt:vector>
  </HeadingPairs>
  <TitlesOfParts>
    <vt:vector size="4" baseType="lpstr">
      <vt:lpstr/>
      <vt:lpstr>Regulamin Konkursu na najlepszą pracę dyplomową </vt:lpstr>
      <vt:lpstr/>
      <vt:lpstr>Formularz zgłoszeniowy</vt:lpstr>
    </vt:vector>
  </TitlesOfParts>
  <Company>Acer</Company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Bogdan</dc:creator>
  <cp:lastModifiedBy>Bogdan Anna</cp:lastModifiedBy>
  <cp:revision>3</cp:revision>
  <cp:lastPrinted>2023-04-14T21:16:00Z</cp:lastPrinted>
  <dcterms:created xsi:type="dcterms:W3CDTF">2023-04-14T21:17:00Z</dcterms:created>
  <dcterms:modified xsi:type="dcterms:W3CDTF">2023-04-14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D012C04F97A7469D95E65637F4620A</vt:lpwstr>
  </property>
</Properties>
</file>